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et Federic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e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deric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9 Oxford Road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fscanl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982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m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v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9/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h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6/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